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43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06"/>
        <w:gridCol w:w="1912"/>
        <w:gridCol w:w="2520"/>
        <w:gridCol w:w="2790"/>
        <w:gridCol w:w="3604"/>
      </w:tblGrid>
      <w:tr w:rsidR="009A31F2" w:rsidRPr="00874830" w:rsidTr="00874830">
        <w:tc>
          <w:tcPr>
            <w:tcW w:w="3506" w:type="dxa"/>
          </w:tcPr>
          <w:p w:rsidR="009A31F2" w:rsidRPr="004D6151" w:rsidRDefault="009A31F2" w:rsidP="0087483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bookmarkStart w:id="0" w:name="_GoBack"/>
            <w:bookmarkEnd w:id="0"/>
            <w:r w:rsidRPr="004D6151">
              <w:rPr>
                <w:rFonts w:ascii="Arial" w:hAnsi="Arial" w:cs="Arial"/>
                <w:b/>
                <w:bCs/>
                <w:sz w:val="20"/>
                <w:szCs w:val="20"/>
              </w:rPr>
              <w:t>Company</w:t>
            </w:r>
          </w:p>
        </w:tc>
        <w:tc>
          <w:tcPr>
            <w:tcW w:w="1912" w:type="dxa"/>
          </w:tcPr>
          <w:p w:rsidR="009A31F2" w:rsidRPr="004D6151" w:rsidRDefault="009A31F2" w:rsidP="0087483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D6151">
              <w:rPr>
                <w:rFonts w:ascii="Arial" w:hAnsi="Arial" w:cs="Arial"/>
                <w:b/>
                <w:bCs/>
                <w:sz w:val="20"/>
                <w:szCs w:val="20"/>
              </w:rPr>
              <w:t>Contact</w:t>
            </w:r>
          </w:p>
        </w:tc>
        <w:tc>
          <w:tcPr>
            <w:tcW w:w="2520" w:type="dxa"/>
          </w:tcPr>
          <w:p w:rsidR="009A31F2" w:rsidRPr="004D6151" w:rsidRDefault="009A31F2" w:rsidP="0087483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D6151">
              <w:rPr>
                <w:rFonts w:ascii="Arial" w:hAnsi="Arial" w:cs="Arial"/>
                <w:b/>
                <w:bCs/>
                <w:sz w:val="20"/>
                <w:szCs w:val="20"/>
              </w:rPr>
              <w:t>Address</w:t>
            </w:r>
          </w:p>
        </w:tc>
        <w:tc>
          <w:tcPr>
            <w:tcW w:w="2790" w:type="dxa"/>
          </w:tcPr>
          <w:p w:rsidR="009A31F2" w:rsidRPr="004D6151" w:rsidRDefault="009A31F2" w:rsidP="0087483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D6151">
              <w:rPr>
                <w:rFonts w:ascii="Arial" w:hAnsi="Arial" w:cs="Arial"/>
                <w:b/>
                <w:bCs/>
                <w:sz w:val="20"/>
                <w:szCs w:val="20"/>
              </w:rPr>
              <w:t>City/State</w:t>
            </w:r>
          </w:p>
        </w:tc>
        <w:tc>
          <w:tcPr>
            <w:tcW w:w="3604" w:type="dxa"/>
          </w:tcPr>
          <w:p w:rsidR="009A31F2" w:rsidRPr="004D6151" w:rsidRDefault="009A31F2" w:rsidP="0087483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D6151">
              <w:rPr>
                <w:rFonts w:ascii="Arial" w:hAnsi="Arial" w:cs="Arial"/>
                <w:b/>
                <w:bCs/>
                <w:sz w:val="20"/>
                <w:szCs w:val="20"/>
              </w:rPr>
              <w:t>Email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Pr="004D6151" w:rsidRDefault="00136D11" w:rsidP="00136D11">
            <w:pPr>
              <w:widowControl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4D615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Bart’s Electric Co</w:t>
            </w:r>
          </w:p>
        </w:tc>
        <w:tc>
          <w:tcPr>
            <w:tcW w:w="1912" w:type="dxa"/>
          </w:tcPr>
          <w:p w:rsidR="00136D11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 Brian Lynne</w:t>
            </w:r>
          </w:p>
        </w:tc>
        <w:tc>
          <w:tcPr>
            <w:tcW w:w="2520" w:type="dxa"/>
          </w:tcPr>
          <w:p w:rsidR="00136D11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7103 Stewart Road</w:t>
            </w:r>
          </w:p>
        </w:tc>
        <w:tc>
          <w:tcPr>
            <w:tcW w:w="2790" w:type="dxa"/>
          </w:tcPr>
          <w:p w:rsidR="00136D11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Pleasant Valley, MO 64068</w:t>
            </w:r>
          </w:p>
        </w:tc>
        <w:tc>
          <w:tcPr>
            <w:tcW w:w="3604" w:type="dxa"/>
          </w:tcPr>
          <w:p w:rsidR="00136D11" w:rsidRPr="004D6151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4D615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brian.lynne@bartselectri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Black &amp; McDonald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Jerry Prochko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6001 Front St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MO  64120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jprochko@blackandmcdonald.com</w:t>
            </w:r>
          </w:p>
        </w:tc>
      </w:tr>
      <w:tr w:rsidR="00136D11" w:rsidRPr="00874830" w:rsidTr="004D6151">
        <w:trPr>
          <w:trHeight w:val="377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apital Electric Construction, Inc.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O Box 410079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Kansas City, MO  64114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Capital Electric Line Builder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Sandy Johnson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7050 Ensign Dr.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Parkville, MO  64152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sz w:val="20"/>
                <w:szCs w:val="20"/>
              </w:rPr>
              <w:t>Sandy.johnson@capitalelectric.com</w:t>
            </w:r>
            <w:r w:rsidRPr="006407A1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Capital Electric Line Builder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David Haggard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7050 Ensign Dr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Parkville, MO  64152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sz w:val="20"/>
                <w:szCs w:val="20"/>
              </w:rPr>
              <w:t>David.haggard@capitalelectri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Capital Electric Line Builder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Dominick Prinster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7050 Ensign Dr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Parkville, MO  64152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sz w:val="20"/>
                <w:szCs w:val="20"/>
              </w:rPr>
              <w:t>Dominick.prinster@capitalelectri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Dynamic EV Charging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3005 W Chestnut Expressway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Springfield, MO 65802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4D6151">
              <w:rPr>
                <w:rFonts w:ascii="Arial" w:hAnsi="Arial" w:cs="Arial"/>
                <w:bCs/>
                <w:sz w:val="20"/>
                <w:szCs w:val="20"/>
              </w:rPr>
              <w:t>Info@DynamicEV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Dynamic EV Charging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icah Battagli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3005 W Chestnut Expressway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Springfield, MO 65802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micah@dynamicev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Electric Utility Innovations, Inc.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1805 West 155th Terrace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Overland Park, KS  66221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sz w:val="20"/>
                <w:szCs w:val="20"/>
              </w:rPr>
            </w:pPr>
            <w:r w:rsidRPr="006407A1">
              <w:rPr>
                <w:rFonts w:ascii="Arial" w:hAnsi="Arial" w:cs="Arial"/>
                <w:sz w:val="20"/>
                <w:szCs w:val="20"/>
              </w:rPr>
              <w:t>info@utilityinnovation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EV Blu Solutions, Inc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Matt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Valoff</w:t>
            </w:r>
            <w:proofErr w:type="spellEnd"/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300 W 110</w:t>
            </w:r>
            <w:r>
              <w:rPr>
                <w:rFonts w:ascii="Arial" w:hAnsi="Arial" w:cs="Arial"/>
                <w:color w:val="000000"/>
                <w:sz w:val="20"/>
                <w:szCs w:val="20"/>
                <w:vertAlign w:val="superscript"/>
              </w:rPr>
              <w:t>th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St Floor7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Overland Park, KS 66210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color w:val="000000"/>
                <w:sz w:val="20"/>
                <w:szCs w:val="20"/>
              </w:rPr>
              <w:t>mvaloff@evblusolutions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FSG Lighting &amp; Electrical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tephanie Con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6435 Vista Dr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hawnee, KS  66218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563C1"/>
                <w:sz w:val="20"/>
                <w:szCs w:val="20"/>
              </w:rPr>
            </w:pPr>
            <w:r w:rsidRPr="006407A1">
              <w:rPr>
                <w:rFonts w:ascii="Arial" w:hAnsi="Arial" w:cs="Arial"/>
                <w:sz w:val="20"/>
                <w:szCs w:val="20"/>
              </w:rPr>
              <w:t>Stephanie.Cone@FSGI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Gunter Construction Company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Christina Gunter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520 Division St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Kansas City, KS  66103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bids@gunterk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Hoidale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Teresa Maxwell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6909 Martindale Rd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Shawnee, KS 66218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tmaxwell@hoidale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J. Warren Company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Adam Warren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3327 SE 21st St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Topeka, KS  66607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adam@jwarren.kscoxmail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K &amp; W Underground</w:t>
            </w:r>
          </w:p>
        </w:tc>
        <w:tc>
          <w:tcPr>
            <w:tcW w:w="1912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Rex Schick</w:t>
            </w:r>
          </w:p>
        </w:tc>
        <w:tc>
          <w:tcPr>
            <w:tcW w:w="252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5608 South Keeler Ter.</w:t>
            </w:r>
          </w:p>
        </w:tc>
        <w:tc>
          <w:tcPr>
            <w:tcW w:w="279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Olathe, KS  66062</w:t>
            </w:r>
          </w:p>
        </w:tc>
        <w:tc>
          <w:tcPr>
            <w:tcW w:w="3604" w:type="dxa"/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color w:val="000000"/>
                <w:sz w:val="20"/>
                <w:szCs w:val="20"/>
              </w:rPr>
              <w:t>splumb@kwunderground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KC One Service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Brandon Yates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 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 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Brandon@KC1Service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Lan-Tel Communication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Gretchen Kern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20 North Missouri 7 Highway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ndependence, MO  64056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color w:val="000000"/>
                <w:sz w:val="20"/>
                <w:szCs w:val="20"/>
              </w:rPr>
              <w:t>slaforge@lantelk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Leath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and Sons Construction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David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Oshel</w:t>
            </w:r>
            <w:proofErr w:type="spellEnd"/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9301 East 63</w:t>
            </w:r>
            <w:r>
              <w:rPr>
                <w:rFonts w:ascii="Arial" w:hAnsi="Arial" w:cs="Arial"/>
                <w:color w:val="000000"/>
                <w:sz w:val="20"/>
                <w:szCs w:val="20"/>
                <w:vertAlign w:val="superscript"/>
              </w:rPr>
              <w:t>rd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Street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Raytown, MO  64133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color w:val="000000"/>
                <w:sz w:val="20"/>
                <w:szCs w:val="20"/>
              </w:rPr>
              <w:t>daveo@leathandsons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Lowe-North Construction, Inc.</w:t>
            </w:r>
          </w:p>
        </w:tc>
        <w:tc>
          <w:tcPr>
            <w:tcW w:w="1912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Dan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Omeara</w:t>
            </w:r>
            <w:proofErr w:type="spellEnd"/>
          </w:p>
        </w:tc>
        <w:tc>
          <w:tcPr>
            <w:tcW w:w="252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00 A-Line Drive</w:t>
            </w:r>
          </w:p>
        </w:tc>
        <w:tc>
          <w:tcPr>
            <w:tcW w:w="279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pring Hill, KS 66083</w:t>
            </w:r>
          </w:p>
        </w:tc>
        <w:tc>
          <w:tcPr>
            <w:tcW w:w="3604" w:type="dxa"/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color w:val="000000"/>
                <w:sz w:val="20"/>
                <w:szCs w:val="20"/>
              </w:rPr>
              <w:t>DOmeara@Lowe-North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arkOne Electric</w:t>
            </w:r>
          </w:p>
        </w:tc>
        <w:tc>
          <w:tcPr>
            <w:tcW w:w="1912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Carl Privitera</w:t>
            </w:r>
          </w:p>
        </w:tc>
        <w:tc>
          <w:tcPr>
            <w:tcW w:w="252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1414 Genessee St.</w:t>
            </w:r>
          </w:p>
        </w:tc>
        <w:tc>
          <w:tcPr>
            <w:tcW w:w="279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MO  64102-1047</w:t>
            </w:r>
          </w:p>
        </w:tc>
        <w:tc>
          <w:tcPr>
            <w:tcW w:w="3604" w:type="dxa"/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Carl3@markone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arkOne Electric</w:t>
            </w:r>
          </w:p>
        </w:tc>
        <w:tc>
          <w:tcPr>
            <w:tcW w:w="1912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Bill Vaughn</w:t>
            </w:r>
          </w:p>
        </w:tc>
        <w:tc>
          <w:tcPr>
            <w:tcW w:w="252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1414 Genessee St.</w:t>
            </w:r>
          </w:p>
        </w:tc>
        <w:tc>
          <w:tcPr>
            <w:tcW w:w="279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MO  64102-1047</w:t>
            </w:r>
          </w:p>
        </w:tc>
        <w:tc>
          <w:tcPr>
            <w:tcW w:w="3604" w:type="dxa"/>
          </w:tcPr>
          <w:p w:rsidR="00136D11" w:rsidRPr="006407A1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Bill.vaughn@markone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arkOne Electric</w:t>
            </w:r>
          </w:p>
        </w:tc>
        <w:tc>
          <w:tcPr>
            <w:tcW w:w="1912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Tim Smith</w:t>
            </w:r>
          </w:p>
        </w:tc>
        <w:tc>
          <w:tcPr>
            <w:tcW w:w="2520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1414 Genessee St.</w:t>
            </w:r>
          </w:p>
        </w:tc>
        <w:tc>
          <w:tcPr>
            <w:tcW w:w="2790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MO  64102-1047</w:t>
            </w:r>
          </w:p>
        </w:tc>
        <w:tc>
          <w:tcPr>
            <w:tcW w:w="3604" w:type="dxa"/>
          </w:tcPr>
          <w:p w:rsidR="00136D11" w:rsidRPr="00607729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Tim.smith@markone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Pr="00607729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arkOne Electric</w:t>
            </w:r>
          </w:p>
        </w:tc>
        <w:tc>
          <w:tcPr>
            <w:tcW w:w="1912" w:type="dxa"/>
          </w:tcPr>
          <w:p w:rsidR="00136D11" w:rsidRPr="00607729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ark Ward</w:t>
            </w:r>
          </w:p>
        </w:tc>
        <w:tc>
          <w:tcPr>
            <w:tcW w:w="2520" w:type="dxa"/>
          </w:tcPr>
          <w:p w:rsidR="00136D11" w:rsidRPr="00607729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1414 Genessee St.</w:t>
            </w:r>
          </w:p>
        </w:tc>
        <w:tc>
          <w:tcPr>
            <w:tcW w:w="2790" w:type="dxa"/>
          </w:tcPr>
          <w:p w:rsidR="00136D11" w:rsidRPr="00607729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MO  64102-1047</w:t>
            </w:r>
          </w:p>
        </w:tc>
        <w:tc>
          <w:tcPr>
            <w:tcW w:w="3604" w:type="dxa"/>
          </w:tcPr>
          <w:p w:rsidR="00136D11" w:rsidRPr="00607729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MOEBids@markone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GES</w:t>
            </w:r>
          </w:p>
        </w:tc>
        <w:tc>
          <w:tcPr>
            <w:tcW w:w="1912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itch Walberg</w:t>
            </w:r>
          </w:p>
        </w:tc>
        <w:tc>
          <w:tcPr>
            <w:tcW w:w="2520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2890 Fairfax Trafficway</w:t>
            </w:r>
          </w:p>
        </w:tc>
        <w:tc>
          <w:tcPr>
            <w:tcW w:w="2790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KS  66115</w:t>
            </w:r>
          </w:p>
        </w:tc>
        <w:tc>
          <w:tcPr>
            <w:tcW w:w="3604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Info@MGES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>Mid American</w:t>
            </w:r>
            <w:proofErr w:type="spellEnd"/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 xml:space="preserve"> Signal</w:t>
            </w:r>
          </w:p>
        </w:tc>
        <w:tc>
          <w:tcPr>
            <w:tcW w:w="1912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 xml:space="preserve">Bill </w:t>
            </w:r>
            <w:proofErr w:type="spellStart"/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>Droessler</w:t>
            </w:r>
            <w:proofErr w:type="spellEnd"/>
          </w:p>
        </w:tc>
        <w:tc>
          <w:tcPr>
            <w:tcW w:w="2520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 xml:space="preserve">2429 South Mill Street </w:t>
            </w:r>
          </w:p>
        </w:tc>
        <w:tc>
          <w:tcPr>
            <w:tcW w:w="2790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>Kansas City, KS  66103</w:t>
            </w:r>
          </w:p>
        </w:tc>
        <w:tc>
          <w:tcPr>
            <w:tcW w:w="3604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>billd@midamsignal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ike Hagen Electric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Dane Hagen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 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 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Dane@MikeHagenElectri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iles Excavating Inc.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Jane Miles-Breuer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PO Box 458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Basehor, KS  66007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janeb@milesexcavating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inority Contractors</w:t>
            </w:r>
          </w:p>
        </w:tc>
        <w:tc>
          <w:tcPr>
            <w:tcW w:w="1912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Joseph E. Mabin</w:t>
            </w:r>
          </w:p>
        </w:tc>
        <w:tc>
          <w:tcPr>
            <w:tcW w:w="2520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3200 Wayne Ave., Suite 204</w:t>
            </w:r>
          </w:p>
        </w:tc>
        <w:tc>
          <w:tcPr>
            <w:tcW w:w="2790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Kansas City, MO  64109-2062</w:t>
            </w:r>
          </w:p>
        </w:tc>
        <w:tc>
          <w:tcPr>
            <w:tcW w:w="3604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ca.gkc@gmail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Nat’l Assn. of Women in Construction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info@kcnawic.org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lastRenderedPageBreak/>
              <w:t>North Kansas City Electric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293A0E" w:rsidRDefault="00136D11" w:rsidP="004D6151">
            <w:pPr>
              <w:widowControl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D6151">
              <w:rPr>
                <w:rFonts w:ascii="Arial" w:hAnsi="Arial" w:cs="Arial"/>
                <w:color w:val="000000"/>
                <w:sz w:val="20"/>
                <w:szCs w:val="20"/>
              </w:rPr>
              <w:t>Paul Briggs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4D6151">
              <w:rPr>
                <w:rFonts w:ascii="Arial" w:hAnsi="Arial" w:cs="Arial"/>
                <w:color w:val="000000"/>
                <w:sz w:val="20"/>
                <w:szCs w:val="20"/>
              </w:rPr>
              <w:t>200 E. 15th Ave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293A0E" w:rsidRDefault="00136D11" w:rsidP="004D6151">
            <w:pPr>
              <w:widowControl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>North Kansas City</w:t>
            </w:r>
            <w:r w:rsidRPr="004D6151">
              <w:rPr>
                <w:rFonts w:ascii="Arial" w:hAnsi="Arial" w:cs="Arial"/>
                <w:color w:val="000000"/>
                <w:sz w:val="20"/>
                <w:szCs w:val="20"/>
              </w:rPr>
              <w:t>, MO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4D6151">
              <w:rPr>
                <w:rFonts w:ascii="Arial" w:hAnsi="Arial" w:cs="Arial"/>
                <w:color w:val="000000"/>
                <w:sz w:val="20"/>
                <w:szCs w:val="20"/>
              </w:rPr>
              <w:t>64116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293A0E" w:rsidRDefault="00136D11" w:rsidP="004D6151">
            <w:pPr>
              <w:widowControl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D6151">
              <w:rPr>
                <w:rFonts w:ascii="Arial" w:hAnsi="Arial" w:cs="Arial"/>
                <w:color w:val="000000"/>
                <w:sz w:val="20"/>
                <w:szCs w:val="20"/>
              </w:rPr>
              <w:t>pbriggs@nkce.com</w:t>
            </w:r>
          </w:p>
        </w:tc>
      </w:tr>
      <w:tr w:rsidR="006444F0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44F0" w:rsidRPr="00607729" w:rsidRDefault="006444F0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P-1 Service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44F0" w:rsidRPr="004D6151" w:rsidRDefault="006444F0" w:rsidP="004D6151">
            <w:pPr>
              <w:widowControl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Chris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Carr</w:t>
            </w:r>
            <w:proofErr w:type="spellEnd"/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44F0" w:rsidRPr="004D6151" w:rsidRDefault="006444F0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44F0" w:rsidRPr="00607729" w:rsidRDefault="006444F0" w:rsidP="004D6151">
            <w:pPr>
              <w:widowControl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44F0" w:rsidRPr="004D6151" w:rsidRDefault="006444F0" w:rsidP="004D6151">
            <w:pPr>
              <w:widowControl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carr@P1-Service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Par Electrical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Alma Fetahovic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4770 N. Belleview Ave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MO  64116-2188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afetahovic@parelectri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ro Circuit, Inc.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anielle Carlisl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4925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Deramus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Avenue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Kansas City, MO  64120-1105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color w:val="000000"/>
                <w:sz w:val="20"/>
                <w:szCs w:val="20"/>
              </w:rPr>
              <w:t>estimators@procircuitinc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  <w:highlight w:val="yellow"/>
              </w:rPr>
            </w:pPr>
            <w:r w:rsidRPr="0098417F">
              <w:rPr>
                <w:rFonts w:ascii="Arial" w:hAnsi="Arial" w:cs="Arial"/>
                <w:color w:val="000000"/>
                <w:sz w:val="20"/>
                <w:szCs w:val="20"/>
              </w:rPr>
              <w:t>Pro Electric, Inc.</w:t>
            </w:r>
          </w:p>
        </w:tc>
        <w:tc>
          <w:tcPr>
            <w:tcW w:w="1912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Vince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Venier</w:t>
            </w:r>
            <w:proofErr w:type="spellEnd"/>
          </w:p>
        </w:tc>
        <w:tc>
          <w:tcPr>
            <w:tcW w:w="252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10 Miami Avenue</w:t>
            </w:r>
          </w:p>
        </w:tc>
        <w:tc>
          <w:tcPr>
            <w:tcW w:w="279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Kansas City, KS 66105</w:t>
            </w:r>
          </w:p>
        </w:tc>
        <w:tc>
          <w:tcPr>
            <w:tcW w:w="3604" w:type="dxa"/>
          </w:tcPr>
          <w:p w:rsidR="00136D11" w:rsidRPr="006407A1" w:rsidRDefault="00136D11" w:rsidP="00136D11">
            <w:pPr>
              <w:rPr>
                <w:rFonts w:ascii="Arial" w:hAnsi="Arial" w:cs="Arial"/>
                <w:sz w:val="20"/>
                <w:szCs w:val="20"/>
              </w:rPr>
            </w:pPr>
            <w:r w:rsidRPr="006407A1">
              <w:rPr>
                <w:rFonts w:ascii="Arial" w:hAnsi="Arial" w:cs="Arial"/>
                <w:sz w:val="20"/>
                <w:szCs w:val="20"/>
              </w:rPr>
              <w:t>info@proelectricl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RS Electric Utility Service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O Box 1323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t. Joseph, MO 64501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sz w:val="20"/>
                <w:szCs w:val="20"/>
              </w:rPr>
            </w:pPr>
            <w:r w:rsidRPr="006407A1">
              <w:rPr>
                <w:rFonts w:ascii="Arial" w:hAnsi="Arial" w:cs="Arial"/>
                <w:sz w:val="20"/>
                <w:szCs w:val="20"/>
              </w:rPr>
              <w:t>Casey@RSElectricCorp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RS Electric Utility Service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O Box 1323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t. Joseph, MO 64501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sz w:val="20"/>
                <w:szCs w:val="20"/>
              </w:rPr>
              <w:t>TimH@RSElectricCorp.com</w:t>
            </w:r>
          </w:p>
        </w:tc>
      </w:tr>
      <w:tr w:rsidR="00FF51D9" w:rsidRPr="00874830" w:rsidTr="007C4A05">
        <w:trPr>
          <w:trHeight w:val="288"/>
        </w:trPr>
        <w:tc>
          <w:tcPr>
            <w:tcW w:w="3506" w:type="dxa"/>
            <w:vAlign w:val="bottom"/>
          </w:tcPr>
          <w:p w:rsidR="00FF51D9" w:rsidRDefault="00FF51D9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</w:rPr>
              <w:t>RS Electric Corp.</w:t>
            </w:r>
          </w:p>
        </w:tc>
        <w:tc>
          <w:tcPr>
            <w:tcW w:w="1912" w:type="dxa"/>
            <w:vAlign w:val="bottom"/>
          </w:tcPr>
          <w:p w:rsidR="00FF51D9" w:rsidRDefault="00FF51D9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</w:rPr>
              <w:t>Sam Schultz</w:t>
            </w:r>
          </w:p>
        </w:tc>
        <w:tc>
          <w:tcPr>
            <w:tcW w:w="2520" w:type="dxa"/>
            <w:vAlign w:val="bottom"/>
          </w:tcPr>
          <w:p w:rsidR="00FF51D9" w:rsidRDefault="00FF51D9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</w:rPr>
              <w:t>1640 Erie St.</w:t>
            </w:r>
          </w:p>
        </w:tc>
        <w:tc>
          <w:tcPr>
            <w:tcW w:w="2790" w:type="dxa"/>
            <w:vAlign w:val="bottom"/>
          </w:tcPr>
          <w:p w:rsidR="00FF51D9" w:rsidRDefault="00FF51D9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North Kansas City, MO 64116</w:t>
            </w:r>
          </w:p>
        </w:tc>
        <w:tc>
          <w:tcPr>
            <w:tcW w:w="3604" w:type="dxa"/>
            <w:vAlign w:val="bottom"/>
          </w:tcPr>
          <w:p w:rsidR="00FF51D9" w:rsidRPr="006407A1" w:rsidRDefault="00FF51D9" w:rsidP="00FF51D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sam@rselectricsupport.com</w:t>
            </w:r>
          </w:p>
        </w:tc>
      </w:tr>
      <w:tr w:rsidR="00FF51D9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51D9" w:rsidRDefault="00FF51D9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Section 3 Office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51D9" w:rsidRDefault="00FF51D9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Edwina Jones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51D9" w:rsidRDefault="00FF51D9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ulti-Purpose Center, 3200 Wayne, Ste. 108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51D9" w:rsidRDefault="00FF51D9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MO  64109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51D9" w:rsidRPr="006407A1" w:rsidRDefault="00FF51D9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edwina.jones@kcmo.org</w:t>
            </w:r>
          </w:p>
        </w:tc>
      </w:tr>
      <w:tr w:rsidR="00FF51D9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51D9" w:rsidRDefault="00FF51D9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Sosaya &amp; Sons Construction, Inc.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51D9" w:rsidRDefault="00FF51D9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Barry Felkner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51D9" w:rsidRDefault="00FF51D9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6918 Martindale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51D9" w:rsidRDefault="00FF51D9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Shawnee, KS  66206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51D9" w:rsidRPr="006407A1" w:rsidRDefault="00FF51D9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bfelkner@sosayaandsons.com</w:t>
            </w:r>
          </w:p>
        </w:tc>
      </w:tr>
      <w:tr w:rsidR="00FF51D9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51D9" w:rsidRDefault="00FF51D9" w:rsidP="00FF51D9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Staco Electric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51D9" w:rsidRDefault="00FF51D9" w:rsidP="00FF51D9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Brad Lan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51D9" w:rsidRDefault="00FF51D9" w:rsidP="00FF51D9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11030 Hickman Mills Dr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51D9" w:rsidRDefault="00FF51D9" w:rsidP="00FF51D9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MO 64134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51D9" w:rsidRPr="006407A1" w:rsidRDefault="00FF51D9" w:rsidP="00FF51D9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estimating@stacoelectric.com</w:t>
            </w:r>
          </w:p>
        </w:tc>
      </w:tr>
      <w:tr w:rsidR="00FF51D9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51D9" w:rsidRDefault="00FF51D9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Superior Electrical Construction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51D9" w:rsidRDefault="00FF51D9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Jesse Cox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51D9" w:rsidRDefault="00FF51D9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 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51D9" w:rsidRDefault="00FF51D9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 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51D9" w:rsidRPr="006407A1" w:rsidRDefault="00FF51D9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JCox@Superior-Elect.com</w:t>
            </w:r>
          </w:p>
        </w:tc>
      </w:tr>
      <w:tr w:rsidR="00FF51D9" w:rsidRPr="00874830" w:rsidTr="00874830">
        <w:tc>
          <w:tcPr>
            <w:tcW w:w="3506" w:type="dxa"/>
          </w:tcPr>
          <w:p w:rsidR="00FF51D9" w:rsidRDefault="00FF51D9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Teague Electric</w:t>
            </w:r>
          </w:p>
        </w:tc>
        <w:tc>
          <w:tcPr>
            <w:tcW w:w="1912" w:type="dxa"/>
          </w:tcPr>
          <w:p w:rsidR="00FF51D9" w:rsidRDefault="00FF51D9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Ann Garcia</w:t>
            </w:r>
          </w:p>
        </w:tc>
        <w:tc>
          <w:tcPr>
            <w:tcW w:w="2520" w:type="dxa"/>
          </w:tcPr>
          <w:p w:rsidR="00FF51D9" w:rsidRDefault="00FF51D9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12425 W. 92nd St.</w:t>
            </w:r>
          </w:p>
        </w:tc>
        <w:tc>
          <w:tcPr>
            <w:tcW w:w="2790" w:type="dxa"/>
          </w:tcPr>
          <w:p w:rsidR="00FF51D9" w:rsidRDefault="00FF51D9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Lenexa, KS  66215</w:t>
            </w:r>
          </w:p>
        </w:tc>
        <w:tc>
          <w:tcPr>
            <w:tcW w:w="3604" w:type="dxa"/>
          </w:tcPr>
          <w:p w:rsidR="00FF51D9" w:rsidRPr="006407A1" w:rsidRDefault="00FF51D9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agarcia@teagueelectric.com</w:t>
            </w:r>
          </w:p>
        </w:tc>
      </w:tr>
      <w:tr w:rsidR="00FF51D9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51D9" w:rsidRDefault="00FF51D9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Teague Electric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51D9" w:rsidRDefault="00FF51D9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Gavin Cordell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51D9" w:rsidRDefault="00FF51D9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12425 W. 92nd St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51D9" w:rsidRDefault="00FF51D9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Lenexa, KS  66215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51D9" w:rsidRPr="006407A1" w:rsidRDefault="00FF51D9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gcordell@teagueelectric.com</w:t>
            </w:r>
          </w:p>
        </w:tc>
      </w:tr>
      <w:tr w:rsidR="00FF51D9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51D9" w:rsidRDefault="00FF51D9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Torgeson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Electric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51D9" w:rsidRDefault="00FF51D9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Mike Lynch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51D9" w:rsidRDefault="00FF51D9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545 SW 6</w:t>
            </w:r>
            <w:r>
              <w:rPr>
                <w:rFonts w:ascii="Arial" w:hAnsi="Arial" w:cs="Arial"/>
                <w:color w:val="000000"/>
                <w:sz w:val="20"/>
                <w:szCs w:val="20"/>
                <w:vertAlign w:val="superscript"/>
              </w:rPr>
              <w:t>th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Ave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51D9" w:rsidRDefault="00FF51D9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fr-FR"/>
              </w:rPr>
              <w:t>Topeka, KS  66606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51D9" w:rsidRPr="006407A1" w:rsidRDefault="00FF51D9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CloudAdmin@TorgesonElectric.com</w:t>
            </w:r>
          </w:p>
        </w:tc>
      </w:tr>
      <w:tr w:rsidR="00FF51D9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51D9" w:rsidRDefault="00FF51D9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otal Electric Construction Company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51D9" w:rsidRDefault="00FF51D9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Jim Leonard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51D9" w:rsidRDefault="00FF51D9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000000"/>
                <w:sz w:val="20"/>
                <w:szCs w:val="20"/>
              </w:rPr>
              <w:t>PO Box 13247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51D9" w:rsidRDefault="00FF51D9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Edwardsville, KS  66113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51D9" w:rsidRPr="006407A1" w:rsidRDefault="00FF51D9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color w:val="000000"/>
                <w:sz w:val="20"/>
                <w:szCs w:val="20"/>
              </w:rPr>
              <w:t>Totalelectric1972@gmail.com</w:t>
            </w:r>
          </w:p>
        </w:tc>
      </w:tr>
      <w:tr w:rsidR="00FF51D9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51D9" w:rsidRDefault="00FF51D9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otal Renewable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51D9" w:rsidRDefault="00FF51D9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ean Emerson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51D9" w:rsidRDefault="00FF51D9" w:rsidP="00FF51D9">
            <w:pPr>
              <w:rPr>
                <w:rFonts w:ascii="Arial" w:hAnsi="Arial" w:cs="Arial"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000000"/>
                <w:sz w:val="20"/>
                <w:szCs w:val="20"/>
              </w:rPr>
              <w:t>619 West Main Street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51D9" w:rsidRDefault="00FF51D9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Oklahoma City, OK 73102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51D9" w:rsidRPr="006407A1" w:rsidRDefault="00FF51D9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ean@totalrenewablesok.com</w:t>
            </w:r>
          </w:p>
        </w:tc>
      </w:tr>
      <w:tr w:rsidR="00FF51D9" w:rsidRPr="00874830" w:rsidTr="00231CAE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FF51D9" w:rsidRDefault="00FF51D9" w:rsidP="00FF51D9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Whatever It Takes Electrical Contractor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51D9" w:rsidRDefault="00FF51D9" w:rsidP="00FF51D9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Sandy Walker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51D9" w:rsidRDefault="00FF51D9" w:rsidP="00FF51D9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9709 E. 56</w:t>
            </w:r>
            <w:r w:rsidRPr="00231CAE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  <w:vertAlign w:val="superscript"/>
              </w:rPr>
              <w:t>th</w:t>
            </w: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 xml:space="preserve"> St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51D9" w:rsidRDefault="00FF51D9" w:rsidP="00FF51D9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Raytown, MO  64133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51D9" w:rsidRPr="006407A1" w:rsidRDefault="00FF51D9" w:rsidP="00FF51D9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sandy@witecinc.com</w:t>
            </w:r>
          </w:p>
        </w:tc>
      </w:tr>
      <w:tr w:rsidR="00FF51D9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51D9" w:rsidRDefault="00FF51D9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Wildcat Concrete Service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51D9" w:rsidRDefault="00FF51D9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Scott Streff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51D9" w:rsidRDefault="00FF51D9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PO Box 750075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51D9" w:rsidRDefault="00FF51D9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Topeka, KS  66675-0075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51D9" w:rsidRPr="006407A1" w:rsidRDefault="00FF51D9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scott.streff@wildcat.net</w:t>
            </w:r>
          </w:p>
        </w:tc>
      </w:tr>
    </w:tbl>
    <w:p w:rsidR="001807ED" w:rsidRPr="00934D20" w:rsidRDefault="001807ED" w:rsidP="00796C69">
      <w:pPr>
        <w:ind w:left="106" w:right="106"/>
        <w:rPr>
          <w:rFonts w:ascii="Arial" w:hAnsi="Arial" w:cs="Arial"/>
          <w:bCs/>
          <w:sz w:val="22"/>
          <w:szCs w:val="22"/>
        </w:rPr>
      </w:pPr>
    </w:p>
    <w:sectPr w:rsidR="001807ED" w:rsidRPr="00934D20" w:rsidSect="00047C96">
      <w:headerReference w:type="default" r:id="rId6"/>
      <w:endnotePr>
        <w:numFmt w:val="decimal"/>
      </w:endnotePr>
      <w:pgSz w:w="15840" w:h="12240" w:orient="landscape"/>
      <w:pgMar w:top="576" w:right="1008" w:bottom="576" w:left="864" w:header="806" w:footer="144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76252" w:rsidRDefault="00076252">
      <w:r>
        <w:separator/>
      </w:r>
    </w:p>
  </w:endnote>
  <w:endnote w:type="continuationSeparator" w:id="0">
    <w:p w:rsidR="00076252" w:rsidRDefault="000762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76252" w:rsidRDefault="00076252">
      <w:r>
        <w:separator/>
      </w:r>
    </w:p>
  </w:footnote>
  <w:footnote w:type="continuationSeparator" w:id="0">
    <w:p w:rsidR="00076252" w:rsidRDefault="000762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76252" w:rsidRPr="00DB5A26" w:rsidRDefault="00874830" w:rsidP="004E38D1">
    <w:pPr>
      <w:pStyle w:val="Header"/>
      <w:tabs>
        <w:tab w:val="clear" w:pos="4320"/>
        <w:tab w:val="clear" w:pos="8640"/>
        <w:tab w:val="center" w:pos="5040"/>
      </w:tabs>
      <w:rPr>
        <w:rFonts w:ascii="Arial" w:hAnsi="Arial" w:cs="Arial"/>
        <w:b/>
        <w:bCs/>
        <w:sz w:val="22"/>
        <w:szCs w:val="22"/>
      </w:rPr>
    </w:pPr>
    <w:r>
      <w:rPr>
        <w:rFonts w:ascii="Arial" w:hAnsi="Arial" w:cs="Arial"/>
        <w:b/>
        <w:bCs/>
        <w:sz w:val="22"/>
        <w:szCs w:val="22"/>
      </w:rPr>
      <w:t xml:space="preserve">EVSE Contractor </w:t>
    </w:r>
    <w:r w:rsidR="00076252">
      <w:rPr>
        <w:rFonts w:ascii="Arial" w:hAnsi="Arial" w:cs="Arial"/>
        <w:b/>
        <w:bCs/>
        <w:sz w:val="22"/>
        <w:szCs w:val="22"/>
      </w:rPr>
      <w:t>Bidders</w:t>
    </w:r>
    <w:r>
      <w:rPr>
        <w:rFonts w:ascii="Arial" w:hAnsi="Arial" w:cs="Arial"/>
        <w:b/>
        <w:bCs/>
        <w:sz w:val="22"/>
        <w:szCs w:val="22"/>
      </w:rPr>
      <w:t xml:space="preserve"> List</w:t>
    </w:r>
    <w:r w:rsidR="00076252">
      <w:rPr>
        <w:rFonts w:ascii="Arial" w:hAnsi="Arial" w:cs="Arial"/>
        <w:b/>
        <w:bCs/>
        <w:sz w:val="22"/>
        <w:szCs w:val="22"/>
      </w:rPr>
      <w:tab/>
    </w:r>
    <w:r w:rsidR="00076252" w:rsidRPr="00DB5A26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smartTag w:uri="urn:schemas-microsoft-com:office:smarttags" w:element="stockticker">
      <w:r w:rsidR="00076252" w:rsidRPr="00DB5A26">
        <w:rPr>
          <w:rFonts w:ascii="Arial" w:hAnsi="Arial" w:cs="Arial"/>
          <w:b/>
          <w:bCs/>
          <w:sz w:val="22"/>
          <w:szCs w:val="22"/>
        </w:rPr>
        <w:t>REV</w:t>
      </w:r>
    </w:smartTag>
    <w:r w:rsidR="00076252">
      <w:rPr>
        <w:rFonts w:ascii="Arial" w:hAnsi="Arial" w:cs="Arial"/>
        <w:b/>
        <w:bCs/>
        <w:sz w:val="22"/>
        <w:szCs w:val="22"/>
      </w:rPr>
      <w:t xml:space="preserve">. </w:t>
    </w:r>
    <w:r w:rsidR="00FF51D9">
      <w:rPr>
        <w:rFonts w:ascii="Arial" w:hAnsi="Arial" w:cs="Arial"/>
        <w:b/>
        <w:bCs/>
        <w:sz w:val="22"/>
        <w:szCs w:val="22"/>
      </w:rPr>
      <w:t>1-19-24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hideSpellingErrors/>
  <w:hideGrammaticalError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mailMerge>
    <w:mainDocumentType w:val="mailingLabels"/>
    <w:dataType w:val="textFile"/>
    <w:activeRecord w:val="-1"/>
  </w:mailMerge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characterSpacingControl w:val="doNotCompress"/>
  <w:doNotValidateAgainstSchema/>
  <w:doNotDemarcateInvalidXml/>
  <w:hdrShapeDefaults>
    <o:shapedefaults v:ext="edit" spidmax="86017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0MDU1NzE3NzI2sbBQ0lEKTi0uzszPAymwrAUAc3rDQywAAAA="/>
  </w:docVars>
  <w:rsids>
    <w:rsidRoot w:val="00522587"/>
    <w:rsid w:val="00020680"/>
    <w:rsid w:val="000225C7"/>
    <w:rsid w:val="00027987"/>
    <w:rsid w:val="00047C96"/>
    <w:rsid w:val="00050441"/>
    <w:rsid w:val="00052F11"/>
    <w:rsid w:val="000608F4"/>
    <w:rsid w:val="00063848"/>
    <w:rsid w:val="000642C3"/>
    <w:rsid w:val="000677E9"/>
    <w:rsid w:val="00076252"/>
    <w:rsid w:val="000766CC"/>
    <w:rsid w:val="000967B3"/>
    <w:rsid w:val="000A5464"/>
    <w:rsid w:val="000B66B1"/>
    <w:rsid w:val="000C045C"/>
    <w:rsid w:val="000C5BC9"/>
    <w:rsid w:val="000D0E1A"/>
    <w:rsid w:val="000D23BC"/>
    <w:rsid w:val="000D32FE"/>
    <w:rsid w:val="00106C16"/>
    <w:rsid w:val="001211E9"/>
    <w:rsid w:val="00136D11"/>
    <w:rsid w:val="00137520"/>
    <w:rsid w:val="00140BED"/>
    <w:rsid w:val="001447C4"/>
    <w:rsid w:val="00150E1A"/>
    <w:rsid w:val="0015310F"/>
    <w:rsid w:val="00154FA8"/>
    <w:rsid w:val="0015613B"/>
    <w:rsid w:val="0015667E"/>
    <w:rsid w:val="00167EFD"/>
    <w:rsid w:val="00175BB5"/>
    <w:rsid w:val="001807ED"/>
    <w:rsid w:val="00180F26"/>
    <w:rsid w:val="0018457A"/>
    <w:rsid w:val="0019414A"/>
    <w:rsid w:val="001A2010"/>
    <w:rsid w:val="001A466F"/>
    <w:rsid w:val="001C0329"/>
    <w:rsid w:val="001C5315"/>
    <w:rsid w:val="001D161F"/>
    <w:rsid w:val="001D5E5D"/>
    <w:rsid w:val="001E3B64"/>
    <w:rsid w:val="001E6498"/>
    <w:rsid w:val="001F6399"/>
    <w:rsid w:val="00200170"/>
    <w:rsid w:val="00224508"/>
    <w:rsid w:val="00227BE4"/>
    <w:rsid w:val="00231CAE"/>
    <w:rsid w:val="00234B11"/>
    <w:rsid w:val="00236820"/>
    <w:rsid w:val="00247148"/>
    <w:rsid w:val="002501FB"/>
    <w:rsid w:val="00257463"/>
    <w:rsid w:val="00265C97"/>
    <w:rsid w:val="0028011B"/>
    <w:rsid w:val="002811DE"/>
    <w:rsid w:val="002820E5"/>
    <w:rsid w:val="0028698C"/>
    <w:rsid w:val="00286BA1"/>
    <w:rsid w:val="00292528"/>
    <w:rsid w:val="00293A0E"/>
    <w:rsid w:val="002A28BE"/>
    <w:rsid w:val="002B0568"/>
    <w:rsid w:val="002B05E5"/>
    <w:rsid w:val="002C27ED"/>
    <w:rsid w:val="002C2A7C"/>
    <w:rsid w:val="002C7ADB"/>
    <w:rsid w:val="002D6F28"/>
    <w:rsid w:val="002E3C46"/>
    <w:rsid w:val="003024C2"/>
    <w:rsid w:val="003208CC"/>
    <w:rsid w:val="00321EA0"/>
    <w:rsid w:val="003248B9"/>
    <w:rsid w:val="0036220E"/>
    <w:rsid w:val="00371BCD"/>
    <w:rsid w:val="00380185"/>
    <w:rsid w:val="00382945"/>
    <w:rsid w:val="00394C62"/>
    <w:rsid w:val="00395BE7"/>
    <w:rsid w:val="003975F7"/>
    <w:rsid w:val="003A4833"/>
    <w:rsid w:val="003A7C81"/>
    <w:rsid w:val="003B1CC1"/>
    <w:rsid w:val="003B619D"/>
    <w:rsid w:val="003C3661"/>
    <w:rsid w:val="003C4BF0"/>
    <w:rsid w:val="003E6882"/>
    <w:rsid w:val="003F5B5F"/>
    <w:rsid w:val="004029DF"/>
    <w:rsid w:val="004158F6"/>
    <w:rsid w:val="00416B9C"/>
    <w:rsid w:val="00416FED"/>
    <w:rsid w:val="00426C30"/>
    <w:rsid w:val="00427079"/>
    <w:rsid w:val="00445F3D"/>
    <w:rsid w:val="00446B67"/>
    <w:rsid w:val="00453CF6"/>
    <w:rsid w:val="0045603C"/>
    <w:rsid w:val="004608E7"/>
    <w:rsid w:val="004637D5"/>
    <w:rsid w:val="00464B28"/>
    <w:rsid w:val="00471A60"/>
    <w:rsid w:val="004739E2"/>
    <w:rsid w:val="0048081E"/>
    <w:rsid w:val="004811D8"/>
    <w:rsid w:val="0048131B"/>
    <w:rsid w:val="00483F24"/>
    <w:rsid w:val="004A333A"/>
    <w:rsid w:val="004B59F2"/>
    <w:rsid w:val="004B71FB"/>
    <w:rsid w:val="004C1495"/>
    <w:rsid w:val="004C4EC3"/>
    <w:rsid w:val="004D1AA3"/>
    <w:rsid w:val="004D6151"/>
    <w:rsid w:val="004D66FD"/>
    <w:rsid w:val="004E1977"/>
    <w:rsid w:val="004E25C2"/>
    <w:rsid w:val="004E38D1"/>
    <w:rsid w:val="004F2575"/>
    <w:rsid w:val="004F762C"/>
    <w:rsid w:val="0050071D"/>
    <w:rsid w:val="005100EA"/>
    <w:rsid w:val="00513892"/>
    <w:rsid w:val="00522587"/>
    <w:rsid w:val="00534FFA"/>
    <w:rsid w:val="00560919"/>
    <w:rsid w:val="005658D2"/>
    <w:rsid w:val="00565923"/>
    <w:rsid w:val="00582D26"/>
    <w:rsid w:val="00596840"/>
    <w:rsid w:val="005A38C4"/>
    <w:rsid w:val="005B1699"/>
    <w:rsid w:val="005B3027"/>
    <w:rsid w:val="005D0E5E"/>
    <w:rsid w:val="005E3907"/>
    <w:rsid w:val="005F2685"/>
    <w:rsid w:val="005F6402"/>
    <w:rsid w:val="00600D96"/>
    <w:rsid w:val="006059D9"/>
    <w:rsid w:val="00606B69"/>
    <w:rsid w:val="00607729"/>
    <w:rsid w:val="00607E3C"/>
    <w:rsid w:val="00611145"/>
    <w:rsid w:val="00620F4D"/>
    <w:rsid w:val="00623AAD"/>
    <w:rsid w:val="00631966"/>
    <w:rsid w:val="0063646C"/>
    <w:rsid w:val="006407A1"/>
    <w:rsid w:val="00643269"/>
    <w:rsid w:val="006444F0"/>
    <w:rsid w:val="00650587"/>
    <w:rsid w:val="006536BF"/>
    <w:rsid w:val="00656324"/>
    <w:rsid w:val="0066029D"/>
    <w:rsid w:val="006741DF"/>
    <w:rsid w:val="00681E43"/>
    <w:rsid w:val="006949C9"/>
    <w:rsid w:val="006B0574"/>
    <w:rsid w:val="006B186E"/>
    <w:rsid w:val="006C1832"/>
    <w:rsid w:val="006C32E7"/>
    <w:rsid w:val="006C6B4C"/>
    <w:rsid w:val="006E2B2E"/>
    <w:rsid w:val="006E33A5"/>
    <w:rsid w:val="006F50A7"/>
    <w:rsid w:val="00705852"/>
    <w:rsid w:val="00706596"/>
    <w:rsid w:val="007123CD"/>
    <w:rsid w:val="0073558C"/>
    <w:rsid w:val="00740D01"/>
    <w:rsid w:val="007519FD"/>
    <w:rsid w:val="00763F54"/>
    <w:rsid w:val="00766239"/>
    <w:rsid w:val="00766D4A"/>
    <w:rsid w:val="00775EBD"/>
    <w:rsid w:val="00781DF5"/>
    <w:rsid w:val="00791707"/>
    <w:rsid w:val="00795DE0"/>
    <w:rsid w:val="00796C69"/>
    <w:rsid w:val="007A30A4"/>
    <w:rsid w:val="007A7AEB"/>
    <w:rsid w:val="007B4625"/>
    <w:rsid w:val="007B6F84"/>
    <w:rsid w:val="007C4A05"/>
    <w:rsid w:val="007E2F00"/>
    <w:rsid w:val="007F583F"/>
    <w:rsid w:val="007F5A4D"/>
    <w:rsid w:val="008033C4"/>
    <w:rsid w:val="00806285"/>
    <w:rsid w:val="0080786D"/>
    <w:rsid w:val="0081232C"/>
    <w:rsid w:val="00815219"/>
    <w:rsid w:val="00815708"/>
    <w:rsid w:val="0081590B"/>
    <w:rsid w:val="00837AF6"/>
    <w:rsid w:val="00840D08"/>
    <w:rsid w:val="008468A7"/>
    <w:rsid w:val="00855CF5"/>
    <w:rsid w:val="00861731"/>
    <w:rsid w:val="00874830"/>
    <w:rsid w:val="0088141D"/>
    <w:rsid w:val="00886229"/>
    <w:rsid w:val="00892D4A"/>
    <w:rsid w:val="008A62D8"/>
    <w:rsid w:val="008A6488"/>
    <w:rsid w:val="008B317B"/>
    <w:rsid w:val="008C2691"/>
    <w:rsid w:val="008E0D5E"/>
    <w:rsid w:val="008E2A12"/>
    <w:rsid w:val="00904187"/>
    <w:rsid w:val="009103C0"/>
    <w:rsid w:val="00914765"/>
    <w:rsid w:val="00921427"/>
    <w:rsid w:val="00934D20"/>
    <w:rsid w:val="00935859"/>
    <w:rsid w:val="00937D0C"/>
    <w:rsid w:val="00943D20"/>
    <w:rsid w:val="00947EF5"/>
    <w:rsid w:val="00950168"/>
    <w:rsid w:val="009523CB"/>
    <w:rsid w:val="0095448A"/>
    <w:rsid w:val="0096460D"/>
    <w:rsid w:val="009741DC"/>
    <w:rsid w:val="00982CC7"/>
    <w:rsid w:val="0098359B"/>
    <w:rsid w:val="0098417F"/>
    <w:rsid w:val="009A28A7"/>
    <w:rsid w:val="009A31F2"/>
    <w:rsid w:val="009A5D30"/>
    <w:rsid w:val="009B217F"/>
    <w:rsid w:val="009B4E5E"/>
    <w:rsid w:val="009B5A12"/>
    <w:rsid w:val="009B6596"/>
    <w:rsid w:val="009D6F62"/>
    <w:rsid w:val="009E0CBE"/>
    <w:rsid w:val="009E2531"/>
    <w:rsid w:val="00A04E07"/>
    <w:rsid w:val="00A10036"/>
    <w:rsid w:val="00A10397"/>
    <w:rsid w:val="00A12071"/>
    <w:rsid w:val="00A16A1E"/>
    <w:rsid w:val="00A21DC2"/>
    <w:rsid w:val="00A34000"/>
    <w:rsid w:val="00A36BB0"/>
    <w:rsid w:val="00A37E96"/>
    <w:rsid w:val="00A44B63"/>
    <w:rsid w:val="00A4723A"/>
    <w:rsid w:val="00A4745A"/>
    <w:rsid w:val="00A5317D"/>
    <w:rsid w:val="00A736C1"/>
    <w:rsid w:val="00A87983"/>
    <w:rsid w:val="00AA0713"/>
    <w:rsid w:val="00AA1085"/>
    <w:rsid w:val="00AA1219"/>
    <w:rsid w:val="00AA3EE9"/>
    <w:rsid w:val="00AA66B9"/>
    <w:rsid w:val="00AA6CB7"/>
    <w:rsid w:val="00AB1C2D"/>
    <w:rsid w:val="00AB2EB0"/>
    <w:rsid w:val="00AC6F1F"/>
    <w:rsid w:val="00AD0B71"/>
    <w:rsid w:val="00AD22C3"/>
    <w:rsid w:val="00AE2AFA"/>
    <w:rsid w:val="00AF0BD2"/>
    <w:rsid w:val="00AF30DC"/>
    <w:rsid w:val="00AF7047"/>
    <w:rsid w:val="00B0264B"/>
    <w:rsid w:val="00B04B11"/>
    <w:rsid w:val="00B23618"/>
    <w:rsid w:val="00B24C01"/>
    <w:rsid w:val="00B24C51"/>
    <w:rsid w:val="00B35A80"/>
    <w:rsid w:val="00B36ECE"/>
    <w:rsid w:val="00B51630"/>
    <w:rsid w:val="00B608C8"/>
    <w:rsid w:val="00B646AA"/>
    <w:rsid w:val="00B71CBD"/>
    <w:rsid w:val="00B94468"/>
    <w:rsid w:val="00BA43BD"/>
    <w:rsid w:val="00BA63BA"/>
    <w:rsid w:val="00BB28D9"/>
    <w:rsid w:val="00BC5148"/>
    <w:rsid w:val="00BD3E0F"/>
    <w:rsid w:val="00BD523D"/>
    <w:rsid w:val="00BF246C"/>
    <w:rsid w:val="00BF4138"/>
    <w:rsid w:val="00C00C2C"/>
    <w:rsid w:val="00C05A66"/>
    <w:rsid w:val="00C05F23"/>
    <w:rsid w:val="00C101EB"/>
    <w:rsid w:val="00C1462B"/>
    <w:rsid w:val="00C30C40"/>
    <w:rsid w:val="00C34F66"/>
    <w:rsid w:val="00C47CCB"/>
    <w:rsid w:val="00C47FFD"/>
    <w:rsid w:val="00C50E84"/>
    <w:rsid w:val="00C523A2"/>
    <w:rsid w:val="00C528A0"/>
    <w:rsid w:val="00C5509F"/>
    <w:rsid w:val="00C56D82"/>
    <w:rsid w:val="00C73B2E"/>
    <w:rsid w:val="00C77D76"/>
    <w:rsid w:val="00C878D8"/>
    <w:rsid w:val="00C95C33"/>
    <w:rsid w:val="00C96591"/>
    <w:rsid w:val="00CA0E69"/>
    <w:rsid w:val="00CA6660"/>
    <w:rsid w:val="00CC07A2"/>
    <w:rsid w:val="00CC07B4"/>
    <w:rsid w:val="00CC5640"/>
    <w:rsid w:val="00CD1307"/>
    <w:rsid w:val="00CE2180"/>
    <w:rsid w:val="00CE4E16"/>
    <w:rsid w:val="00CE66D7"/>
    <w:rsid w:val="00CF3C1D"/>
    <w:rsid w:val="00CF77EA"/>
    <w:rsid w:val="00D04349"/>
    <w:rsid w:val="00D06FCF"/>
    <w:rsid w:val="00D07361"/>
    <w:rsid w:val="00D11BDD"/>
    <w:rsid w:val="00D15FB7"/>
    <w:rsid w:val="00D46873"/>
    <w:rsid w:val="00D54829"/>
    <w:rsid w:val="00D75014"/>
    <w:rsid w:val="00D77CCA"/>
    <w:rsid w:val="00D81376"/>
    <w:rsid w:val="00D86D75"/>
    <w:rsid w:val="00D86E46"/>
    <w:rsid w:val="00D94645"/>
    <w:rsid w:val="00DA02AC"/>
    <w:rsid w:val="00DA2D31"/>
    <w:rsid w:val="00DA74E1"/>
    <w:rsid w:val="00DB0796"/>
    <w:rsid w:val="00DB2655"/>
    <w:rsid w:val="00DB5A26"/>
    <w:rsid w:val="00DC2778"/>
    <w:rsid w:val="00DE2689"/>
    <w:rsid w:val="00DE7CF2"/>
    <w:rsid w:val="00DF391E"/>
    <w:rsid w:val="00E01EF9"/>
    <w:rsid w:val="00E12449"/>
    <w:rsid w:val="00E22094"/>
    <w:rsid w:val="00E26E2F"/>
    <w:rsid w:val="00E279DA"/>
    <w:rsid w:val="00E35D91"/>
    <w:rsid w:val="00E50077"/>
    <w:rsid w:val="00E51747"/>
    <w:rsid w:val="00E81193"/>
    <w:rsid w:val="00E82BAF"/>
    <w:rsid w:val="00E96B7F"/>
    <w:rsid w:val="00EA6F90"/>
    <w:rsid w:val="00EB54C9"/>
    <w:rsid w:val="00ED0013"/>
    <w:rsid w:val="00EE06F3"/>
    <w:rsid w:val="00EE0978"/>
    <w:rsid w:val="00EE3BBD"/>
    <w:rsid w:val="00EE6125"/>
    <w:rsid w:val="00EF31CE"/>
    <w:rsid w:val="00F32293"/>
    <w:rsid w:val="00F36B9F"/>
    <w:rsid w:val="00F4652B"/>
    <w:rsid w:val="00F5277B"/>
    <w:rsid w:val="00F61DC5"/>
    <w:rsid w:val="00F61E87"/>
    <w:rsid w:val="00F71A75"/>
    <w:rsid w:val="00F7299D"/>
    <w:rsid w:val="00F749BD"/>
    <w:rsid w:val="00F75004"/>
    <w:rsid w:val="00F76913"/>
    <w:rsid w:val="00F8626D"/>
    <w:rsid w:val="00F8727A"/>
    <w:rsid w:val="00F91E95"/>
    <w:rsid w:val="00F95950"/>
    <w:rsid w:val="00FC21C8"/>
    <w:rsid w:val="00FD43C8"/>
    <w:rsid w:val="00FF372E"/>
    <w:rsid w:val="00FF51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stockticker"/>
  <w:shapeDefaults>
    <o:shapedefaults v:ext="edit" spidmax="86017"/>
    <o:shapelayout v:ext="edit">
      <o:idmap v:ext="edit" data="1"/>
    </o:shapelayout>
  </w:shapeDefaults>
  <w:decimalSymbol w:val="."/>
  <w:listSeparator w:val=","/>
  <w15:docId w15:val="{1FBB2C69-371B-4889-A3CC-D3481ABBAB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92D4A"/>
    <w:pPr>
      <w:widowControl w:val="0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892D4A"/>
    <w:pPr>
      <w:keepNext/>
      <w:widowControl/>
      <w:ind w:left="106" w:right="106"/>
      <w:outlineLvl w:val="0"/>
    </w:pPr>
    <w:rPr>
      <w:b/>
      <w:bCs/>
      <w:noProof/>
      <w:sz w:val="22"/>
      <w:szCs w:val="22"/>
      <w:u w:val="single"/>
    </w:rPr>
  </w:style>
  <w:style w:type="paragraph" w:styleId="Heading2">
    <w:name w:val="heading 2"/>
    <w:basedOn w:val="Normal"/>
    <w:next w:val="Normal"/>
    <w:link w:val="Heading2Char"/>
    <w:uiPriority w:val="99"/>
    <w:qFormat/>
    <w:rsid w:val="00892D4A"/>
    <w:pPr>
      <w:keepNext/>
      <w:ind w:left="106" w:right="106"/>
      <w:outlineLvl w:val="1"/>
    </w:pPr>
    <w:rPr>
      <w:b/>
      <w:bCs/>
      <w:noProof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94645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534FFA"/>
    <w:rPr>
      <w:rFonts w:ascii="Cambria" w:hAnsi="Cambria" w:cs="Cambria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rsid w:val="00534FFA"/>
    <w:rPr>
      <w:rFonts w:ascii="Cambria" w:hAnsi="Cambria" w:cs="Cambria"/>
      <w:b/>
      <w:bCs/>
      <w:i/>
      <w:iCs/>
      <w:sz w:val="28"/>
      <w:szCs w:val="28"/>
    </w:rPr>
  </w:style>
  <w:style w:type="character" w:styleId="FootnoteReference">
    <w:name w:val="footnote reference"/>
    <w:basedOn w:val="DefaultParagraphFont"/>
    <w:uiPriority w:val="99"/>
    <w:semiHidden/>
    <w:rsid w:val="00892D4A"/>
  </w:style>
  <w:style w:type="paragraph" w:styleId="Header">
    <w:name w:val="header"/>
    <w:basedOn w:val="Normal"/>
    <w:link w:val="HeaderChar"/>
    <w:uiPriority w:val="99"/>
    <w:rsid w:val="00892D4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34FFA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892D4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34FFA"/>
    <w:rPr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D9464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go">
    <w:name w:val="go"/>
    <w:rsid w:val="00D94645"/>
  </w:style>
  <w:style w:type="character" w:styleId="Hyperlink">
    <w:name w:val="Hyperlink"/>
    <w:basedOn w:val="DefaultParagraphFont"/>
    <w:uiPriority w:val="99"/>
    <w:unhideWhenUsed/>
    <w:rsid w:val="001C531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1495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1C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1C8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6059D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92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1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9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0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1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5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47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7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7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7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0479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0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0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91</Words>
  <Characters>413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eets and bridges bidders list</vt:lpstr>
    </vt:vector>
  </TitlesOfParts>
  <Company>City of Overland Park</Company>
  <LinksUpToDate>false</LinksUpToDate>
  <CharactersWithSpaces>4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eets and bridges bidders list</dc:title>
  <dc:subject/>
  <dc:creator>Irina Idelson</dc:creator>
  <cp:keywords/>
  <dc:description/>
  <cp:lastModifiedBy>Holcomb, Alisha</cp:lastModifiedBy>
  <cp:revision>2</cp:revision>
  <cp:lastPrinted>2023-07-18T14:21:00Z</cp:lastPrinted>
  <dcterms:created xsi:type="dcterms:W3CDTF">2024-01-19T15:20:00Z</dcterms:created>
  <dcterms:modified xsi:type="dcterms:W3CDTF">2024-01-19T15:20:00Z</dcterms:modified>
</cp:coreProperties>
</file>